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0BA4" w:rsidRDefault="00250BA4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Practice </w:t>
      </w:r>
      <w:r w:rsidR="00604912">
        <w:rPr>
          <w:rFonts w:ascii="Arial" w:hAnsi="Arial" w:cs="Arial"/>
          <w:sz w:val="28"/>
        </w:rPr>
        <w:t>D</w:t>
      </w:r>
      <w:r>
        <w:rPr>
          <w:rFonts w:ascii="Arial" w:hAnsi="Arial" w:cs="Arial"/>
          <w:sz w:val="28"/>
        </w:rPr>
        <w:t>ata</w:t>
      </w:r>
      <w:bookmarkStart w:id="0" w:name="_GoBack"/>
      <w:bookmarkEnd w:id="0"/>
      <w:r>
        <w:rPr>
          <w:rFonts w:ascii="Arial" w:hAnsi="Arial" w:cs="Arial"/>
          <w:sz w:val="28"/>
        </w:rPr>
        <w:t xml:space="preserve"> </w:t>
      </w:r>
      <w:r w:rsidR="00604912">
        <w:rPr>
          <w:rFonts w:ascii="Arial" w:hAnsi="Arial" w:cs="Arial"/>
          <w:sz w:val="28"/>
        </w:rPr>
        <w:t>(clinic</w:t>
      </w:r>
      <w:r w:rsidR="008F1230">
        <w:rPr>
          <w:rFonts w:ascii="Arial" w:hAnsi="Arial" w:cs="Arial"/>
          <w:sz w:val="28"/>
        </w:rPr>
        <w:t>i</w:t>
      </w:r>
      <w:r w:rsidR="00604912">
        <w:rPr>
          <w:rFonts w:ascii="Arial" w:hAnsi="Arial" w:cs="Arial"/>
          <w:sz w:val="28"/>
        </w:rPr>
        <w:t xml:space="preserve">an)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 xml:space="preserve">Child’s name: __________ </w:t>
      </w:r>
      <w:proofErr w:type="gramStart"/>
      <w:r w:rsidRPr="00250BA4">
        <w:rPr>
          <w:rFonts w:ascii="Arial" w:hAnsi="Arial" w:cs="Arial"/>
          <w:sz w:val="24"/>
          <w:szCs w:val="24"/>
        </w:rPr>
        <w:t>Date:_</w:t>
      </w:r>
      <w:proofErr w:type="gramEnd"/>
      <w:r w:rsidRPr="00250BA4">
        <w:rPr>
          <w:rFonts w:ascii="Arial" w:hAnsi="Arial" w:cs="Arial"/>
          <w:sz w:val="24"/>
          <w:szCs w:val="24"/>
        </w:rPr>
        <w:t>_____</w:t>
      </w:r>
    </w:p>
    <w:p w:rsidR="001749D3" w:rsidRDefault="001749D3" w:rsidP="001749D3"/>
    <w:tbl>
      <w:tblPr>
        <w:tblW w:w="9868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6"/>
        <w:gridCol w:w="1542"/>
        <w:gridCol w:w="1620"/>
        <w:gridCol w:w="1710"/>
        <w:gridCol w:w="540"/>
        <w:gridCol w:w="630"/>
        <w:gridCol w:w="450"/>
        <w:gridCol w:w="450"/>
        <w:gridCol w:w="450"/>
        <w:gridCol w:w="360"/>
        <w:gridCol w:w="450"/>
        <w:gridCol w:w="450"/>
        <w:gridCol w:w="450"/>
      </w:tblGrid>
      <w:tr w:rsidR="00337485" w:rsidRPr="00353209" w:rsidTr="00337485">
        <w:trPr>
          <w:trHeight w:val="406"/>
          <w:tblHeader/>
        </w:trPr>
        <w:tc>
          <w:tcPr>
            <w:tcW w:w="7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353209" w:rsidRDefault="00337485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15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353209" w:rsidRDefault="00337485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</w:t>
            </w:r>
            <w:proofErr w:type="gramEnd"/>
            <w:r w:rsidRPr="00353209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353209" w:rsidRDefault="00337485" w:rsidP="007E21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71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353209" w:rsidRDefault="00337485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353209" w:rsidRDefault="00337485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353209">
              <w:rPr>
                <w:rFonts w:ascii="Arial" w:hAnsi="Arial" w:cs="Arial"/>
                <w:sz w:val="16"/>
                <w:szCs w:val="16"/>
              </w:rPr>
              <w:t>Mark  KR</w:t>
            </w:r>
            <w:proofErr w:type="gramEnd"/>
            <w:r w:rsidRPr="00353209">
              <w:rPr>
                <w:rFonts w:ascii="Arial" w:hAnsi="Arial" w:cs="Arial"/>
                <w:sz w:val="16"/>
                <w:szCs w:val="16"/>
              </w:rPr>
              <w:t xml:space="preserve">  feedback </w:t>
            </w:r>
          </w:p>
          <w:p w:rsidR="00337485" w:rsidRPr="00353209" w:rsidRDefault="00337485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Default="00337485" w:rsidP="007E21E0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:rsidR="00337485" w:rsidRPr="004766D0" w:rsidRDefault="00337485" w:rsidP="007E21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10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Default="00337485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:rsidR="00337485" w:rsidRPr="00353209" w:rsidRDefault="00337485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37485" w:rsidRPr="00AE1379" w:rsidTr="00337485">
        <w:trPr>
          <w:cantSplit/>
          <w:trHeight w:val="1134"/>
          <w:tblHeader/>
        </w:trPr>
        <w:tc>
          <w:tcPr>
            <w:tcW w:w="7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CC6245" w:rsidRDefault="00337485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2D7E31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37485" w:rsidRPr="00353209" w:rsidRDefault="00337485" w:rsidP="007E21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965BFA" w:rsidRDefault="00337485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proofErr w:type="gramStart"/>
            <w:r w:rsidRPr="00965BFA">
              <w:rPr>
                <w:rFonts w:ascii="Arial" w:hAnsi="Arial" w:cs="Arial"/>
                <w:sz w:val="12"/>
                <w:szCs w:val="12"/>
              </w:rPr>
              <w:t>Model  correct</w:t>
            </w:r>
            <w:proofErr w:type="gramEnd"/>
            <w:r w:rsidRPr="00965BFA">
              <w:rPr>
                <w:rFonts w:ascii="Arial" w:hAnsi="Arial" w:cs="Arial"/>
                <w:sz w:val="12"/>
                <w:szCs w:val="12"/>
              </w:rPr>
              <w:t>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965BFA" w:rsidRDefault="00337485" w:rsidP="007E21E0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proofErr w:type="gramStart"/>
            <w:r w:rsidRPr="00965BFA">
              <w:rPr>
                <w:rFonts w:ascii="Arial" w:hAnsi="Arial" w:cs="Arial"/>
                <w:sz w:val="14"/>
                <w:szCs w:val="14"/>
              </w:rPr>
              <w:t>Feedback  at</w:t>
            </w:r>
            <w:proofErr w:type="gramEnd"/>
            <w:r w:rsidRPr="00965BFA">
              <w:rPr>
                <w:rFonts w:ascii="Arial" w:hAnsi="Arial" w:cs="Arial"/>
                <w:sz w:val="14"/>
                <w:szCs w:val="14"/>
              </w:rPr>
              <w:t xml:space="preserve"> *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4766D0" w:rsidRDefault="00337485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37485" w:rsidRPr="004766D0" w:rsidRDefault="00337485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8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8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top w:val="single" w:sz="18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18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8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8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37485" w:rsidRPr="00353209" w:rsidRDefault="00337485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0" w:type="dxa"/>
            <w:tcBorders>
              <w:top w:val="single" w:sz="18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70"/>
        </w:trPr>
        <w:tc>
          <w:tcPr>
            <w:tcW w:w="766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Default="00337485" w:rsidP="007E21E0"/>
        </w:tc>
        <w:tc>
          <w:tcPr>
            <w:tcW w:w="540" w:type="dxa"/>
          </w:tcPr>
          <w:p w:rsidR="00337485" w:rsidRDefault="00337485" w:rsidP="00A21253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DF2135" w:rsidRDefault="00337485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DF2135" w:rsidRDefault="00337485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37485" w:rsidRPr="00FD587E" w:rsidRDefault="00337485" w:rsidP="003859DF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FD587E" w:rsidRDefault="00337485" w:rsidP="003859DF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620" w:type="dxa"/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FD587E" w:rsidRDefault="00337485" w:rsidP="003859DF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620" w:type="dxa"/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37485" w:rsidRPr="00FD587E" w:rsidRDefault="00337485" w:rsidP="003859DF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FD587E" w:rsidRDefault="00337485" w:rsidP="003859DF">
            <w:pPr>
              <w:pStyle w:val="NoSpacing"/>
              <w:rPr>
                <w:rFonts w:eastAsia="Times New Roman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37485" w:rsidRPr="00FD587E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37485" w:rsidRPr="000169EB" w:rsidRDefault="00337485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FD587E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FD587E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FD587E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CC6245" w:rsidRDefault="00337485" w:rsidP="003859DF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37485" w:rsidRPr="000169EB" w:rsidRDefault="00337485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DF2135" w:rsidRDefault="00337485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DF2135" w:rsidRDefault="00337485" w:rsidP="003859DF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0169EB" w:rsidRDefault="00337485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top w:val="single" w:sz="12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  <w:shd w:val="clear" w:color="auto" w:fill="auto"/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top w:val="single" w:sz="12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12" w:space="0" w:color="auto"/>
            </w:tcBorders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4" w:space="0" w:color="auto"/>
            </w:tcBorders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top w:val="single" w:sz="4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top w:val="single" w:sz="4" w:space="0" w:color="auto"/>
            </w:tcBorders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Pr="00457BBC" w:rsidRDefault="00337485" w:rsidP="003859DF"/>
        </w:tc>
        <w:tc>
          <w:tcPr>
            <w:tcW w:w="1620" w:type="dxa"/>
          </w:tcPr>
          <w:p w:rsidR="00337485" w:rsidRPr="00BE6612" w:rsidRDefault="00337485" w:rsidP="003859D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  <w:sz w:val="19"/>
                <w:szCs w:val="19"/>
              </w:rPr>
            </w:pPr>
          </w:p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37485" w:rsidRDefault="00337485" w:rsidP="003859DF"/>
        </w:tc>
        <w:tc>
          <w:tcPr>
            <w:tcW w:w="1620" w:type="dxa"/>
          </w:tcPr>
          <w:p w:rsidR="00337485" w:rsidRDefault="00337485" w:rsidP="003859DF"/>
        </w:tc>
        <w:tc>
          <w:tcPr>
            <w:tcW w:w="1710" w:type="dxa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620" w:type="dxa"/>
            <w:tcBorders>
              <w:bottom w:val="single" w:sz="12" w:space="0" w:color="auto"/>
            </w:tcBorders>
          </w:tcPr>
          <w:p w:rsidR="00337485" w:rsidRDefault="00337485" w:rsidP="003859DF"/>
        </w:tc>
        <w:tc>
          <w:tcPr>
            <w:tcW w:w="1710" w:type="dxa"/>
            <w:tcBorders>
              <w:bottom w:val="single" w:sz="12" w:space="0" w:color="auto"/>
            </w:tcBorders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37485" w:rsidRPr="00CC6245" w:rsidRDefault="00337485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37485" w:rsidRPr="00CC6245" w:rsidRDefault="00337485" w:rsidP="007E21E0">
            <w:pPr>
              <w:rPr>
                <w:rFonts w:ascii="Arial" w:hAnsi="Arial" w:cs="Arial"/>
              </w:rPr>
            </w:pPr>
          </w:p>
        </w:tc>
      </w:tr>
      <w:tr w:rsidR="00337485" w:rsidRPr="00AE1379" w:rsidTr="00337485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3859DF"/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Default="00337485" w:rsidP="00A21253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353209" w:rsidRDefault="00337485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37485" w:rsidRPr="00CC6245" w:rsidRDefault="00337485" w:rsidP="007E21E0">
            <w:pPr>
              <w:jc w:val="right"/>
              <w:rPr>
                <w:rFonts w:ascii="Arial" w:hAnsi="Arial" w:cs="Arial"/>
              </w:rPr>
            </w:pPr>
          </w:p>
        </w:tc>
      </w:tr>
    </w:tbl>
    <w:p w:rsidR="00666887" w:rsidRDefault="00666887"/>
    <w:sectPr w:rsidR="00666887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524D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969D4"/>
    <w:multiLevelType w:val="multilevel"/>
    <w:tmpl w:val="15E2DC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4A1037"/>
    <w:multiLevelType w:val="hybridMultilevel"/>
    <w:tmpl w:val="0876CF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3E2A82"/>
    <w:multiLevelType w:val="hybridMultilevel"/>
    <w:tmpl w:val="FB7E92E8"/>
    <w:lvl w:ilvl="0" w:tplc="0C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00890"/>
    <w:multiLevelType w:val="multilevel"/>
    <w:tmpl w:val="ABD6E21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A2459C"/>
    <w:multiLevelType w:val="hybridMultilevel"/>
    <w:tmpl w:val="9E662B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6F22DFB"/>
    <w:multiLevelType w:val="hybridMultilevel"/>
    <w:tmpl w:val="4C723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D4E83"/>
    <w:multiLevelType w:val="hybridMultilevel"/>
    <w:tmpl w:val="9D64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159D4"/>
    <w:multiLevelType w:val="hybridMultilevel"/>
    <w:tmpl w:val="E1A887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D73DF1"/>
    <w:multiLevelType w:val="hybridMultilevel"/>
    <w:tmpl w:val="1800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C2324"/>
    <w:multiLevelType w:val="hybridMultilevel"/>
    <w:tmpl w:val="872E90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E326CF"/>
    <w:multiLevelType w:val="multilevel"/>
    <w:tmpl w:val="4C3ABAF4"/>
    <w:lvl w:ilvl="0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2F19"/>
    <w:multiLevelType w:val="hybridMultilevel"/>
    <w:tmpl w:val="F72018EE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1D267C29"/>
    <w:multiLevelType w:val="hybridMultilevel"/>
    <w:tmpl w:val="FC70D6CC"/>
    <w:lvl w:ilvl="0" w:tplc="828EEF22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55CFB"/>
    <w:multiLevelType w:val="hybridMultilevel"/>
    <w:tmpl w:val="8AC421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26320B0B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22FB1"/>
    <w:multiLevelType w:val="hybridMultilevel"/>
    <w:tmpl w:val="B40CD05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20859"/>
    <w:multiLevelType w:val="hybridMultilevel"/>
    <w:tmpl w:val="EE0E13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4651E8"/>
    <w:multiLevelType w:val="hybridMultilevel"/>
    <w:tmpl w:val="D20A5CD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2C365058"/>
    <w:multiLevelType w:val="hybridMultilevel"/>
    <w:tmpl w:val="FCF86F80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CB14D24"/>
    <w:multiLevelType w:val="hybridMultilevel"/>
    <w:tmpl w:val="5C742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D73498"/>
    <w:multiLevelType w:val="hybridMultilevel"/>
    <w:tmpl w:val="4D3A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760AE1"/>
    <w:multiLevelType w:val="hybridMultilevel"/>
    <w:tmpl w:val="1820CFFE"/>
    <w:lvl w:ilvl="0" w:tplc="E898D0EA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35B94BB0"/>
    <w:multiLevelType w:val="hybridMultilevel"/>
    <w:tmpl w:val="A56EE4C6"/>
    <w:lvl w:ilvl="0" w:tplc="6DBC3180">
      <w:start w:val="1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76266A2"/>
    <w:multiLevelType w:val="multilevel"/>
    <w:tmpl w:val="FB7E92E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403DB"/>
    <w:multiLevelType w:val="hybridMultilevel"/>
    <w:tmpl w:val="97E81B04"/>
    <w:lvl w:ilvl="0" w:tplc="6A92BB7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3E883B50"/>
    <w:multiLevelType w:val="hybridMultilevel"/>
    <w:tmpl w:val="76AE7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40D90AFF"/>
    <w:multiLevelType w:val="hybridMultilevel"/>
    <w:tmpl w:val="31B8B31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9A341F2"/>
    <w:multiLevelType w:val="hybridMultilevel"/>
    <w:tmpl w:val="3A2E6D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C650E99"/>
    <w:multiLevelType w:val="hybridMultilevel"/>
    <w:tmpl w:val="616CEDA6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B46E6F"/>
    <w:multiLevelType w:val="hybridMultilevel"/>
    <w:tmpl w:val="D8060DAA"/>
    <w:lvl w:ilvl="0" w:tplc="8A8458A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B1C0A"/>
    <w:multiLevelType w:val="hybridMultilevel"/>
    <w:tmpl w:val="A2483B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E680DC5"/>
    <w:multiLevelType w:val="multilevel"/>
    <w:tmpl w:val="31B8B31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56E0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D22E8A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63EA5D6A"/>
    <w:multiLevelType w:val="hybridMultilevel"/>
    <w:tmpl w:val="E780A0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4C93DAE"/>
    <w:multiLevelType w:val="hybridMultilevel"/>
    <w:tmpl w:val="3690A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7B4049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9" w15:restartNumberingAfterBreak="0">
    <w:nsid w:val="66994537"/>
    <w:multiLevelType w:val="hybridMultilevel"/>
    <w:tmpl w:val="15B071E8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679047B1"/>
    <w:multiLevelType w:val="hybridMultilevel"/>
    <w:tmpl w:val="4DDC6C46"/>
    <w:lvl w:ilvl="0" w:tplc="D970473C">
      <w:start w:val="1"/>
      <w:numFmt w:val="bullet"/>
      <w:lvlText w:val="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B742046"/>
    <w:multiLevelType w:val="hybridMultilevel"/>
    <w:tmpl w:val="CA28EBB4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020928"/>
    <w:multiLevelType w:val="hybridMultilevel"/>
    <w:tmpl w:val="D8C6ABA8"/>
    <w:lvl w:ilvl="0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2945CB0"/>
    <w:multiLevelType w:val="hybridMultilevel"/>
    <w:tmpl w:val="2D6839CC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3F84700"/>
    <w:multiLevelType w:val="hybridMultilevel"/>
    <w:tmpl w:val="24F29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5E5F77"/>
    <w:multiLevelType w:val="hybridMultilevel"/>
    <w:tmpl w:val="4C3ABAF4"/>
    <w:lvl w:ilvl="0" w:tplc="E898D0EA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0"/>
  </w:num>
  <w:num w:numId="3">
    <w:abstractNumId w:val="31"/>
  </w:num>
  <w:num w:numId="4">
    <w:abstractNumId w:val="16"/>
  </w:num>
  <w:num w:numId="5">
    <w:abstractNumId w:val="24"/>
  </w:num>
  <w:num w:numId="6">
    <w:abstractNumId w:val="34"/>
  </w:num>
  <w:num w:numId="7">
    <w:abstractNumId w:val="18"/>
  </w:num>
  <w:num w:numId="8">
    <w:abstractNumId w:val="1"/>
  </w:num>
  <w:num w:numId="9">
    <w:abstractNumId w:val="28"/>
  </w:num>
  <w:num w:numId="10">
    <w:abstractNumId w:val="33"/>
  </w:num>
  <w:num w:numId="11">
    <w:abstractNumId w:val="43"/>
  </w:num>
  <w:num w:numId="12">
    <w:abstractNumId w:val="30"/>
  </w:num>
  <w:num w:numId="13">
    <w:abstractNumId w:val="23"/>
  </w:num>
  <w:num w:numId="14">
    <w:abstractNumId w:val="38"/>
  </w:num>
  <w:num w:numId="15">
    <w:abstractNumId w:val="39"/>
  </w:num>
  <w:num w:numId="16">
    <w:abstractNumId w:val="35"/>
  </w:num>
  <w:num w:numId="17">
    <w:abstractNumId w:val="20"/>
  </w:num>
  <w:num w:numId="18">
    <w:abstractNumId w:val="45"/>
  </w:num>
  <w:num w:numId="19">
    <w:abstractNumId w:val="11"/>
  </w:num>
  <w:num w:numId="20">
    <w:abstractNumId w:val="3"/>
  </w:num>
  <w:num w:numId="21">
    <w:abstractNumId w:val="25"/>
  </w:num>
  <w:num w:numId="22">
    <w:abstractNumId w:val="13"/>
  </w:num>
  <w:num w:numId="23">
    <w:abstractNumId w:val="15"/>
  </w:num>
  <w:num w:numId="24">
    <w:abstractNumId w:val="19"/>
  </w:num>
  <w:num w:numId="25">
    <w:abstractNumId w:val="17"/>
  </w:num>
  <w:num w:numId="26">
    <w:abstractNumId w:val="5"/>
  </w:num>
  <w:num w:numId="27">
    <w:abstractNumId w:val="32"/>
  </w:num>
  <w:num w:numId="28">
    <w:abstractNumId w:val="12"/>
  </w:num>
  <w:num w:numId="29">
    <w:abstractNumId w:val="8"/>
  </w:num>
  <w:num w:numId="30">
    <w:abstractNumId w:val="21"/>
  </w:num>
  <w:num w:numId="31">
    <w:abstractNumId w:val="14"/>
  </w:num>
  <w:num w:numId="32">
    <w:abstractNumId w:val="29"/>
  </w:num>
  <w:num w:numId="33">
    <w:abstractNumId w:val="9"/>
  </w:num>
  <w:num w:numId="34">
    <w:abstractNumId w:val="10"/>
  </w:num>
  <w:num w:numId="35">
    <w:abstractNumId w:val="6"/>
  </w:num>
  <w:num w:numId="36">
    <w:abstractNumId w:val="37"/>
  </w:num>
  <w:num w:numId="37">
    <w:abstractNumId w:val="44"/>
  </w:num>
  <w:num w:numId="38">
    <w:abstractNumId w:val="41"/>
  </w:num>
  <w:num w:numId="39">
    <w:abstractNumId w:val="42"/>
  </w:num>
  <w:num w:numId="40">
    <w:abstractNumId w:val="26"/>
  </w:num>
  <w:num w:numId="41">
    <w:abstractNumId w:val="0"/>
  </w:num>
  <w:num w:numId="42">
    <w:abstractNumId w:val="22"/>
  </w:num>
  <w:num w:numId="43">
    <w:abstractNumId w:val="7"/>
  </w:num>
  <w:num w:numId="44">
    <w:abstractNumId w:val="27"/>
  </w:num>
  <w:num w:numId="45">
    <w:abstractNumId w:val="2"/>
  </w:num>
  <w:num w:numId="46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TAyNDE1MDdU0lEKTi0uzszPAykwrAUAVtQq5SwAAAA="/>
  </w:docVars>
  <w:rsids>
    <w:rsidRoot w:val="00250BA4"/>
    <w:rsid w:val="001749D3"/>
    <w:rsid w:val="00224071"/>
    <w:rsid w:val="00250BA4"/>
    <w:rsid w:val="002F14D1"/>
    <w:rsid w:val="00337485"/>
    <w:rsid w:val="00394777"/>
    <w:rsid w:val="0041467A"/>
    <w:rsid w:val="00447872"/>
    <w:rsid w:val="00577DF6"/>
    <w:rsid w:val="00604912"/>
    <w:rsid w:val="00666887"/>
    <w:rsid w:val="00736915"/>
    <w:rsid w:val="008D4164"/>
    <w:rsid w:val="008F1230"/>
    <w:rsid w:val="00932200"/>
    <w:rsid w:val="009C26FC"/>
    <w:rsid w:val="009D4B41"/>
    <w:rsid w:val="00A54500"/>
    <w:rsid w:val="00AC4FA1"/>
    <w:rsid w:val="00C228EA"/>
    <w:rsid w:val="00E7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6B5635"/>
  <w15:docId w15:val="{C1E76491-2F5A-4904-A0A5-96CB13305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69</Words>
  <Characters>1537</Characters>
  <Application>Microsoft Office Word</Application>
  <DocSecurity>0</DocSecurity>
  <Lines>12</Lines>
  <Paragraphs>3</Paragraphs>
  <ScaleCrop>false</ScaleCrop>
  <Company>University of Sydney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Thomas</dc:creator>
  <cp:lastModifiedBy>Natalie Meehan</cp:lastModifiedBy>
  <cp:revision>7</cp:revision>
  <cp:lastPrinted>2013-04-09T23:03:00Z</cp:lastPrinted>
  <dcterms:created xsi:type="dcterms:W3CDTF">2013-04-11T15:54:00Z</dcterms:created>
  <dcterms:modified xsi:type="dcterms:W3CDTF">2018-12-04T23:53:00Z</dcterms:modified>
</cp:coreProperties>
</file>